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F349" w14:textId="77777777" w:rsidR="00631505" w:rsidRDefault="001E5B3E">
      <w:pPr>
        <w:pStyle w:val="Title"/>
      </w:pPr>
      <w:r>
        <w:t>Project Stage 01</w:t>
      </w:r>
    </w:p>
    <w:p w14:paraId="2517FDA8" w14:textId="77777777" w:rsidR="00631505" w:rsidRDefault="001E5B3E">
      <w:pPr>
        <w:pStyle w:val="Subtitle"/>
      </w:pPr>
      <w:r>
        <w:t>Размещение на Github pages заготовки для персонального сайта.</w:t>
      </w:r>
    </w:p>
    <w:p w14:paraId="246ACA1C" w14:textId="77777777" w:rsidR="00631505" w:rsidRDefault="001E5B3E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4740834"/>
        <w:docPartObj>
          <w:docPartGallery w:val="Table of Contents"/>
          <w:docPartUnique/>
        </w:docPartObj>
      </w:sdtPr>
      <w:sdtEndPr/>
      <w:sdtContent>
        <w:p w14:paraId="2FD850DD" w14:textId="77777777" w:rsidR="00631505" w:rsidRDefault="001E5B3E">
          <w:pPr>
            <w:pStyle w:val="TOCHeading"/>
          </w:pPr>
          <w:r>
            <w:t>Содержание</w:t>
          </w:r>
        </w:p>
        <w:p w14:paraId="18A30D12" w14:textId="77777777" w:rsidR="003076EE" w:rsidRDefault="001E5B3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0603" w:history="1">
            <w:r w:rsidR="003076EE" w:rsidRPr="00734C81">
              <w:rPr>
                <w:rStyle w:val="Hyperlink"/>
                <w:noProof/>
              </w:rPr>
              <w:t>Цель работы</w:t>
            </w:r>
            <w:r w:rsidR="003076EE">
              <w:rPr>
                <w:noProof/>
                <w:webHidden/>
              </w:rPr>
              <w:tab/>
            </w:r>
            <w:r w:rsidR="003076EE">
              <w:rPr>
                <w:noProof/>
                <w:webHidden/>
              </w:rPr>
              <w:fldChar w:fldCharType="begin"/>
            </w:r>
            <w:r w:rsidR="003076EE">
              <w:rPr>
                <w:noProof/>
                <w:webHidden/>
              </w:rPr>
              <w:instrText xml:space="preserve"> PAGEREF _Toc107160603 \h </w:instrText>
            </w:r>
            <w:r w:rsidR="003076EE">
              <w:rPr>
                <w:noProof/>
                <w:webHidden/>
              </w:rPr>
            </w:r>
            <w:r w:rsidR="003076EE">
              <w:rPr>
                <w:noProof/>
                <w:webHidden/>
              </w:rPr>
              <w:fldChar w:fldCharType="separate"/>
            </w:r>
            <w:r w:rsidR="003076EE">
              <w:rPr>
                <w:noProof/>
                <w:webHidden/>
              </w:rPr>
              <w:t>1</w:t>
            </w:r>
            <w:r w:rsidR="003076EE">
              <w:rPr>
                <w:noProof/>
                <w:webHidden/>
              </w:rPr>
              <w:fldChar w:fldCharType="end"/>
            </w:r>
          </w:hyperlink>
        </w:p>
        <w:p w14:paraId="42393CC3" w14:textId="77777777" w:rsidR="003076EE" w:rsidRDefault="003076E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0604" w:history="1">
            <w:r w:rsidRPr="00734C81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CDAC9" w14:textId="77777777" w:rsidR="003076EE" w:rsidRDefault="003076E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0605" w:history="1">
            <w:r w:rsidRPr="00734C81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0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2119C" w14:textId="77777777" w:rsidR="00631505" w:rsidRDefault="001E5B3E">
          <w:r>
            <w:fldChar w:fldCharType="end"/>
          </w:r>
        </w:p>
      </w:sdtContent>
    </w:sdt>
    <w:p w14:paraId="1F2A572E" w14:textId="77777777" w:rsidR="00631505" w:rsidRDefault="001E5B3E">
      <w:pPr>
        <w:pStyle w:val="Heading1"/>
      </w:pPr>
      <w:bookmarkStart w:id="0" w:name="цель-работы"/>
      <w:bookmarkStart w:id="1" w:name="_Toc107160603"/>
      <w:r>
        <w:t>Цель работы</w:t>
      </w:r>
      <w:bookmarkEnd w:id="1"/>
    </w:p>
    <w:p w14:paraId="365F3A75" w14:textId="77777777" w:rsidR="00631505" w:rsidRDefault="001E5B3E">
      <w:pPr>
        <w:pStyle w:val="FirstParagraph"/>
      </w:pPr>
      <w:r>
        <w:t>Размещение на Github pages заготовки для персонального сайта.</w:t>
      </w:r>
    </w:p>
    <w:p w14:paraId="7E525D90" w14:textId="77777777" w:rsidR="00631505" w:rsidRDefault="001E5B3E">
      <w:pPr>
        <w:pStyle w:val="Heading1"/>
      </w:pPr>
      <w:bookmarkStart w:id="2" w:name="ход-работы"/>
      <w:bookmarkStart w:id="3" w:name="_Toc107160604"/>
      <w:bookmarkEnd w:id="0"/>
      <w:r>
        <w:t>Ход работы</w:t>
      </w:r>
      <w:bookmarkEnd w:id="3"/>
    </w:p>
    <w:p w14:paraId="38DC4CF5" w14:textId="77777777" w:rsidR="00631505" w:rsidRDefault="001E5B3E">
      <w:pPr>
        <w:pStyle w:val="Compact"/>
        <w:numPr>
          <w:ilvl w:val="0"/>
          <w:numId w:val="2"/>
        </w:numPr>
      </w:pPr>
      <w:r>
        <w:t>Скачать шаблон темы сайта.</w:t>
      </w:r>
    </w:p>
    <w:p w14:paraId="76811F5A" w14:textId="77777777" w:rsidR="00631505" w:rsidRDefault="001E5B3E">
      <w:pPr>
        <w:pStyle w:val="CaptionedFigure"/>
      </w:pPr>
      <w:r>
        <w:rPr>
          <w:noProof/>
        </w:rPr>
        <w:drawing>
          <wp:inline distT="0" distB="0" distL="0" distR="0" wp14:anchorId="3362A185" wp14:editId="69DB29F4">
            <wp:extent cx="3128210" cy="1876926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CC36B" w14:textId="77777777" w:rsidR="00631505" w:rsidRDefault="001E5B3E">
      <w:pPr>
        <w:pStyle w:val="ImageCaption"/>
      </w:pPr>
      <w:r>
        <w:t>изображение 1</w:t>
      </w:r>
    </w:p>
    <w:p w14:paraId="6301C64C" w14:textId="77777777" w:rsidR="00631505" w:rsidRDefault="001E5B3E">
      <w:pPr>
        <w:pStyle w:val="Compact"/>
        <w:numPr>
          <w:ilvl w:val="0"/>
          <w:numId w:val="3"/>
        </w:numPr>
      </w:pPr>
      <w:r>
        <w:t>Разместить его на хостинге git.</w:t>
      </w:r>
    </w:p>
    <w:p w14:paraId="56213710" w14:textId="77777777" w:rsidR="00631505" w:rsidRDefault="001E5B3E">
      <w:pPr>
        <w:pStyle w:val="CaptionedFigure"/>
      </w:pPr>
      <w:r>
        <w:rPr>
          <w:noProof/>
        </w:rPr>
        <w:lastRenderedPageBreak/>
        <w:drawing>
          <wp:inline distT="0" distB="0" distL="0" distR="0" wp14:anchorId="17E57027" wp14:editId="580C3AF8">
            <wp:extent cx="4379494" cy="3089709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A3867" w14:textId="77777777" w:rsidR="00631505" w:rsidRDefault="001E5B3E">
      <w:pPr>
        <w:pStyle w:val="ImageCaption"/>
      </w:pPr>
      <w:r>
        <w:t>изображение 2</w:t>
      </w:r>
    </w:p>
    <w:p w14:paraId="6162AE38" w14:textId="77777777" w:rsidR="00631505" w:rsidRDefault="001E5B3E">
      <w:pPr>
        <w:pStyle w:val="Compact"/>
        <w:numPr>
          <w:ilvl w:val="0"/>
          <w:numId w:val="4"/>
        </w:numPr>
      </w:pPr>
      <w:r>
        <w:t>Разместить заготовку сайта на Github pages.</w:t>
      </w:r>
    </w:p>
    <w:p w14:paraId="21C27C47" w14:textId="77777777" w:rsidR="00631505" w:rsidRDefault="001E5B3E">
      <w:pPr>
        <w:pStyle w:val="CaptionedFigure"/>
      </w:pPr>
      <w:r>
        <w:rPr>
          <w:noProof/>
        </w:rPr>
        <w:drawing>
          <wp:inline distT="0" distB="0" distL="0" distR="0" wp14:anchorId="683F1BC6" wp14:editId="58197968">
            <wp:extent cx="5334000" cy="2141953"/>
            <wp:effectExtent l="0" t="0" r="0" b="0"/>
            <wp:docPr id="28" name="Picture" descr="изображение 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672C8" w14:textId="77777777" w:rsidR="00631505" w:rsidRDefault="001E5B3E">
      <w:pPr>
        <w:pStyle w:val="ImageCaption"/>
      </w:pPr>
      <w:r>
        <w:t>изображение 3.1</w:t>
      </w:r>
    </w:p>
    <w:p w14:paraId="070E24F9" w14:textId="77777777" w:rsidR="00631505" w:rsidRDefault="001E5B3E">
      <w:pPr>
        <w:pStyle w:val="CaptionedFigure"/>
      </w:pPr>
      <w:r>
        <w:rPr>
          <w:noProof/>
        </w:rPr>
        <w:lastRenderedPageBreak/>
        <w:drawing>
          <wp:inline distT="0" distB="0" distL="0" distR="0" wp14:anchorId="64537BFF" wp14:editId="71C8D115">
            <wp:extent cx="5334000" cy="2550000"/>
            <wp:effectExtent l="0" t="0" r="0" b="0"/>
            <wp:docPr id="31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D0E6B" w14:textId="77777777" w:rsidR="00631505" w:rsidRDefault="001E5B3E">
      <w:pPr>
        <w:pStyle w:val="ImageCaption"/>
      </w:pPr>
      <w:r>
        <w:t>изображение 3</w:t>
      </w:r>
    </w:p>
    <w:p w14:paraId="3E0EEDEC" w14:textId="77777777" w:rsidR="00631505" w:rsidRDefault="001E5B3E">
      <w:pPr>
        <w:pStyle w:val="Heading1"/>
      </w:pPr>
      <w:bookmarkStart w:id="4" w:name="вывод"/>
      <w:bookmarkStart w:id="5" w:name="_Toc107160605"/>
      <w:bookmarkEnd w:id="2"/>
      <w:r>
        <w:t>Вывод</w:t>
      </w:r>
      <w:bookmarkEnd w:id="5"/>
    </w:p>
    <w:p w14:paraId="5DCA4269" w14:textId="77777777" w:rsidR="00631505" w:rsidRDefault="001E5B3E">
      <w:pPr>
        <w:pStyle w:val="FirstParagraph"/>
      </w:pPr>
      <w:r>
        <w:t xml:space="preserve">Успешно </w:t>
      </w:r>
      <w:r>
        <w:t>Разместил на Github pages заготовки для персонального сайта.</w:t>
      </w:r>
      <w:bookmarkEnd w:id="4"/>
    </w:p>
    <w:sectPr w:rsidR="006315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42004" w14:textId="77777777" w:rsidR="001E5B3E" w:rsidRDefault="001E5B3E">
      <w:pPr>
        <w:spacing w:after="0"/>
      </w:pPr>
      <w:r>
        <w:separator/>
      </w:r>
    </w:p>
  </w:endnote>
  <w:endnote w:type="continuationSeparator" w:id="0">
    <w:p w14:paraId="73931C4F" w14:textId="77777777" w:rsidR="001E5B3E" w:rsidRDefault="001E5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6ACBE" w14:textId="77777777" w:rsidR="001E5B3E" w:rsidRDefault="001E5B3E">
      <w:r>
        <w:separator/>
      </w:r>
    </w:p>
  </w:footnote>
  <w:footnote w:type="continuationSeparator" w:id="0">
    <w:p w14:paraId="347FCC0D" w14:textId="77777777" w:rsidR="001E5B3E" w:rsidRDefault="001E5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C82C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F9803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2F825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1B0E2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1505"/>
    <w:rsid w:val="001E5B3E"/>
    <w:rsid w:val="003076EE"/>
    <w:rsid w:val="0063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5E02B"/>
  <w15:docId w15:val="{7AFEE169-ECFC-46CB-8900-B66B9EF96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076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1</dc:title>
  <dc:creator>Фаик Карим</dc:creator>
  <cp:keywords/>
  <cp:lastModifiedBy>Фаик Карим Яссерович</cp:lastModifiedBy>
  <cp:revision>3</cp:revision>
  <dcterms:created xsi:type="dcterms:W3CDTF">2022-06-26T15:29:00Z</dcterms:created>
  <dcterms:modified xsi:type="dcterms:W3CDTF">2022-06-26T15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